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947C9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spacing w:after="0" w:line="252" w:lineRule="auto"/>
        <w:jc w:val="center"/>
        <w:rPr>
          <w:rFonts w:ascii="Times New Roman" w:eastAsia="Times" w:hAnsi="Times New Roman" w:cs="Times New Roman"/>
          <w:b/>
          <w:color w:val="000000"/>
          <w:sz w:val="32"/>
          <w:szCs w:val="32"/>
        </w:rPr>
      </w:pPr>
      <w:r w:rsidRPr="008766A5">
        <w:rPr>
          <w:rFonts w:ascii="Times New Roman" w:eastAsia="Times" w:hAnsi="Times New Roman" w:cs="Times New Roman"/>
          <w:b/>
          <w:color w:val="000000"/>
          <w:sz w:val="32"/>
          <w:szCs w:val="32"/>
        </w:rPr>
        <w:t>XIAOCHEN (NIGEL) LU</w:t>
      </w:r>
    </w:p>
    <w:p w14:paraId="63F3E99F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spacing w:after="0" w:line="252" w:lineRule="auto"/>
        <w:jc w:val="center"/>
        <w:rPr>
          <w:rFonts w:ascii="Times New Roman" w:eastAsia="Times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New York, NY | +1 (845) 248-2938 </w:t>
      </w:r>
      <w:r w:rsidRPr="008766A5">
        <w:rPr>
          <w:rFonts w:ascii="Times New Roman" w:eastAsia="Times" w:hAnsi="Times New Roman" w:cs="Times New Roman"/>
          <w:b/>
          <w:color w:val="000000"/>
          <w:sz w:val="20"/>
          <w:szCs w:val="20"/>
        </w:rPr>
        <w:t>|</w:t>
      </w:r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 </w:t>
      </w:r>
      <w:hyperlink r:id="rId6">
        <w:r w:rsidRPr="008766A5">
          <w:rPr>
            <w:rFonts w:ascii="Times New Roman" w:eastAsia="Times" w:hAnsi="Times New Roman" w:cs="Times New Roman"/>
            <w:color w:val="0000FF"/>
            <w:sz w:val="20"/>
            <w:szCs w:val="20"/>
            <w:u w:val="single"/>
          </w:rPr>
          <w:t>xiaoclu@outlook.com</w:t>
        </w:r>
      </w:hyperlink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 | </w:t>
      </w:r>
      <w:hyperlink r:id="rId7">
        <w:r w:rsidRPr="008766A5">
          <w:rPr>
            <w:rFonts w:ascii="Times New Roman" w:eastAsia="Times" w:hAnsi="Times New Roman" w:cs="Times New Roman"/>
            <w:color w:val="1155CC"/>
            <w:sz w:val="20"/>
            <w:szCs w:val="20"/>
            <w:u w:val="single"/>
          </w:rPr>
          <w:t>http://nigellu.com</w:t>
        </w:r>
      </w:hyperlink>
    </w:p>
    <w:p w14:paraId="1F565F6A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2" w:lineRule="auto"/>
        <w:rPr>
          <w:rFonts w:ascii="Times New Roman" w:eastAsia="Times New Roman" w:hAnsi="Times New Roman" w:cs="Times New Roman"/>
          <w:b/>
          <w:smallCaps/>
          <w:color w:val="000000"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EDUCATION</w:t>
      </w:r>
    </w:p>
    <w:p w14:paraId="4F973980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ew York University, Tandon School of Engineering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New York, NY</w:t>
      </w:r>
    </w:p>
    <w:p w14:paraId="7785D517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Master of Science in Computer Science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 (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umulative GPA: 3.88/4.0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                                     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May 2025</w:t>
      </w:r>
    </w:p>
    <w:p w14:paraId="644CBB47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Relevant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oursework: Big Data, Algorithms, Advanced Database, Deep Learning</w:t>
      </w:r>
    </w:p>
    <w:p w14:paraId="6EB99098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b/>
          <w:sz w:val="10"/>
          <w:szCs w:val="10"/>
        </w:rPr>
      </w:pPr>
    </w:p>
    <w:p w14:paraId="5FED1672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ew York University, NYU Shanghai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New York, NY and Shanghai, China</w:t>
      </w:r>
    </w:p>
    <w:p w14:paraId="2582FD97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Bachelor of Science, Data Science, minor in Computer Science (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umulative GPA: 3.91/ 4.0)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ab/>
        <w:t>May 2023</w:t>
      </w:r>
    </w:p>
    <w:p w14:paraId="2D474C18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Magna Cum Laude; NYU Honors Scholar; Dean’s List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 2019-2023</w:t>
      </w:r>
    </w:p>
    <w:p w14:paraId="233EFE13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Relevant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oursework: Applied Internet Technologies, Computer Architecture (Objective C), Data Structures (OOP), Databases, Machine Learning (TensorFlow), Natural Language Processing (PyTorch), Data Analytics, Decision Model and Analysis</w:t>
      </w:r>
    </w:p>
    <w:p w14:paraId="42A5F213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2" w:lineRule="auto"/>
        <w:rPr>
          <w:rFonts w:ascii="Times New Roman" w:eastAsia="Times New Roman" w:hAnsi="Times New Roman" w:cs="Times New Roman"/>
          <w:b/>
          <w:smallCaps/>
          <w:sz w:val="10"/>
          <w:szCs w:val="10"/>
        </w:rPr>
      </w:pPr>
    </w:p>
    <w:p w14:paraId="73448E34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2" w:lineRule="auto"/>
        <w:rPr>
          <w:rFonts w:ascii="Times New Roman" w:eastAsia="Times New Roman" w:hAnsi="Times New Roman" w:cs="Times New Roman"/>
          <w:b/>
          <w:smallCaps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SKILLS</w:t>
      </w:r>
    </w:p>
    <w:p w14:paraId="28104FC9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6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>Coding Languages: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 xml:space="preserve">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QL, R, Python, JavaScript, TypeScript, Java, Objective C</w:t>
      </w:r>
    </w:p>
    <w:p w14:paraId="14D1A545" w14:textId="575047ED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6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 xml:space="preserve">Software Tools: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PyTorch, TensorFlow, </w:t>
      </w:r>
      <w:r w:rsidR="00343400" w:rsidRPr="008766A5">
        <w:rPr>
          <w:rFonts w:ascii="Times New Roman" w:eastAsia="Times New Roman" w:hAnsi="Times New Roman" w:cs="Times New Roman"/>
          <w:sz w:val="20"/>
          <w:szCs w:val="20"/>
        </w:rPr>
        <w:t xml:space="preserve">PostgreSQL, MySQL Pandas, NumPy, SciPy, R Studio, Matplotlib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Seaborn, Scikit-learn, React.js, Vue.js, Django, Express.js, Spring Boot, Maven, JPA, Thymeleaf, Git, Docker, Kubernetes, Chart.js, OpenCV</w:t>
      </w:r>
    </w:p>
    <w:p w14:paraId="656CB23B" w14:textId="71F6860F" w:rsidR="00854407" w:rsidRPr="00854407" w:rsidRDefault="008766A5" w:rsidP="00854407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8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 xml:space="preserve">Other Tools: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ircle/Travis CI (CI/CD), AWS EC2/EB/RDS, Agile Dev, Linux/UNIX, Tableau, Office/Google Suite</w:t>
      </w:r>
    </w:p>
    <w:p w14:paraId="7D899CBD" w14:textId="77777777" w:rsidR="00854407" w:rsidRPr="008766A5" w:rsidRDefault="00854407" w:rsidP="00854407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2" w:lineRule="auto"/>
        <w:rPr>
          <w:rFonts w:ascii="Times New Roman" w:eastAsia="Times New Roman" w:hAnsi="Times New Roman" w:cs="Times New Roman"/>
          <w:b/>
          <w:smallCaps/>
          <w:color w:val="000000"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RESEARCH &amp; PROJECTS</w:t>
      </w:r>
    </w:p>
    <w:p w14:paraId="234EF4D3" w14:textId="77777777" w:rsidR="00854407" w:rsidRPr="008766A5" w:rsidRDefault="00854407" w:rsidP="00854407">
      <w:pPr>
        <w:pStyle w:val="NoSpacing"/>
        <w:tabs>
          <w:tab w:val="right" w:pos="10800"/>
        </w:tabs>
        <w:spacing w:line="245" w:lineRule="auto"/>
        <w:rPr>
          <w:rFonts w:ascii="Times New Roman" w:hAnsi="Times New Roman" w:cs="Times New Roman"/>
          <w:b/>
          <w:sz w:val="20"/>
          <w:szCs w:val="20"/>
          <w:lang w:eastAsia="zh-CN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>Few-shot Segmentation with Adaptive Data Augmentation and Cross Attention</w:t>
      </w:r>
      <w:r w:rsidRPr="008766A5">
        <w:rPr>
          <w:rFonts w:ascii="Times New Roman" w:hAnsi="Times New Roman" w:cs="Times New Roman"/>
          <w:b/>
          <w:sz w:val="20"/>
          <w:szCs w:val="20"/>
          <w:lang w:eastAsia="zh-CN"/>
        </w:rPr>
        <w:t xml:space="preserve">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(</w:t>
      </w:r>
      <w:hyperlink r:id="rId8">
        <w:r w:rsidRPr="008766A5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</w:rPr>
          <w:t>link</w:t>
        </w:r>
      </w:hyperlink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 to paper on arXiv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)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Mar. 2022 - May 2023</w:t>
      </w:r>
    </w:p>
    <w:p w14:paraId="2713075D" w14:textId="77777777" w:rsidR="00854407" w:rsidRPr="008766A5" w:rsidRDefault="00854407" w:rsidP="00854407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Proposed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 instance-aware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data augmentatio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trategy to improve support image diversity and reduce distribution inconsistency</w:t>
      </w:r>
      <w:r w:rsidRPr="008766A5">
        <w:rPr>
          <w:rFonts w:ascii="Times New Roman" w:hAnsi="Times New Roman" w:cs="Times New Roman"/>
          <w:sz w:val="20"/>
          <w:szCs w:val="20"/>
        </w:rPr>
        <w:t>, boosting model performance by 3.7% in ablation studies</w:t>
      </w:r>
    </w:p>
    <w:p w14:paraId="200E43EB" w14:textId="77777777" w:rsidR="00854407" w:rsidRPr="008766A5" w:rsidRDefault="00854407" w:rsidP="00854407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Incorporated a 4-D consensus cross attention module in </w:t>
      </w:r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>PyTorch</w:t>
      </w:r>
      <w:r w:rsidRPr="008766A5">
        <w:rPr>
          <w:rFonts w:ascii="Times New Roman" w:hAnsi="Times New Roman" w:cs="Times New Roman"/>
          <w:sz w:val="20"/>
          <w:szCs w:val="20"/>
        </w:rPr>
        <w:t xml:space="preserve"> to align query and support features, increasing accuracy by 5.4%</w:t>
      </w:r>
    </w:p>
    <w:p w14:paraId="5E504CA3" w14:textId="77777777" w:rsidR="00854407" w:rsidRPr="008766A5" w:rsidRDefault="00854407" w:rsidP="00854407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Built a scalable </w:t>
      </w:r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PyTorch </w:t>
      </w:r>
      <w:r w:rsidRPr="008766A5">
        <w:rPr>
          <w:rFonts w:ascii="Times New Roman" w:hAnsi="Times New Roman" w:cs="Times New Roman"/>
          <w:sz w:val="20"/>
          <w:szCs w:val="20"/>
        </w:rPr>
        <w:t xml:space="preserve">codebase for running few-shot segmentation research experiments </w:t>
      </w:r>
      <w:proofErr w:type="spellStart"/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>distributedly</w:t>
      </w:r>
      <w:proofErr w:type="spellEnd"/>
      <w:r w:rsidRPr="008766A5">
        <w:rPr>
          <w:rFonts w:ascii="Times New Roman" w:hAnsi="Times New Roman" w:cs="Times New Roman"/>
          <w:sz w:val="20"/>
          <w:szCs w:val="20"/>
        </w:rPr>
        <w:t xml:space="preserve"> on computing centers</w:t>
      </w:r>
    </w:p>
    <w:p w14:paraId="4998E0E1" w14:textId="77777777" w:rsidR="00854407" w:rsidRPr="008766A5" w:rsidRDefault="00854407" w:rsidP="00854407">
      <w:pPr>
        <w:pStyle w:val="NoSpacing"/>
        <w:tabs>
          <w:tab w:val="right" w:pos="10800"/>
        </w:tabs>
        <w:spacing w:line="245" w:lineRule="auto"/>
        <w:rPr>
          <w:rFonts w:ascii="Times New Roman" w:hAnsi="Times New Roman" w:cs="Times New Roman"/>
          <w:b/>
          <w:sz w:val="20"/>
          <w:szCs w:val="20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 xml:space="preserve">Multimodal Online Student Engagement Dataset </w:t>
      </w:r>
      <w:r w:rsidRPr="008766A5">
        <w:rPr>
          <w:rFonts w:ascii="Times New Roman" w:hAnsi="Times New Roman" w:cs="Times New Roman"/>
          <w:bCs/>
          <w:sz w:val="20"/>
          <w:szCs w:val="20"/>
        </w:rPr>
        <w:t>(</w:t>
      </w:r>
      <w:hyperlink r:id="rId9" w:history="1">
        <w:r w:rsidRPr="008766A5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link</w:t>
        </w:r>
      </w:hyperlink>
      <w:r w:rsidRPr="008766A5">
        <w:rPr>
          <w:rFonts w:ascii="Times New Roman" w:hAnsi="Times New Roman" w:cs="Times New Roman"/>
          <w:bCs/>
          <w:sz w:val="20"/>
          <w:szCs w:val="20"/>
        </w:rPr>
        <w:t xml:space="preserve"> to blog)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May 2021 – Mar. 2022</w:t>
      </w:r>
    </w:p>
    <w:p w14:paraId="08F80583" w14:textId="77777777" w:rsidR="00854407" w:rsidRPr="008766A5" w:rsidRDefault="00854407" w:rsidP="00854407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Created a 17GB labeled engagement detection dataset of 300+ participants in online learning settings</w:t>
      </w:r>
    </w:p>
    <w:p w14:paraId="2DF82A0A" w14:textId="77777777" w:rsidR="00854407" w:rsidRPr="008766A5" w:rsidRDefault="00854407" w:rsidP="00854407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Established a CNN-RNN hybrid baseline model to process spatial and temporal signals simultaneously</w:t>
      </w:r>
    </w:p>
    <w:p w14:paraId="247184FF" w14:textId="77777777" w:rsidR="00854407" w:rsidRPr="008766A5" w:rsidRDefault="00854407" w:rsidP="00854407">
      <w:pPr>
        <w:pStyle w:val="NoSpacing"/>
        <w:tabs>
          <w:tab w:val="right" w:pos="10800"/>
        </w:tabs>
        <w:spacing w:line="245" w:lineRule="auto"/>
        <w:rPr>
          <w:rFonts w:ascii="Times New Roman" w:hAnsi="Times New Roman" w:cs="Times New Roman"/>
          <w:b/>
          <w:sz w:val="20"/>
          <w:szCs w:val="20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>Evaluating Parameter-efficient Tuning Methods in Low-data Regimes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Sept. 2021 – Dec. 2021</w:t>
      </w:r>
    </w:p>
    <w:p w14:paraId="3207E96E" w14:textId="77777777" w:rsidR="00854407" w:rsidRPr="008766A5" w:rsidRDefault="00854407" w:rsidP="00854407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Reproduced four SOTA parameter-efficient tuning methods based on </w:t>
      </w:r>
      <w:proofErr w:type="spellStart"/>
      <w:r w:rsidRPr="008766A5">
        <w:rPr>
          <w:rFonts w:ascii="Times New Roman" w:hAnsi="Times New Roman" w:cs="Times New Roman"/>
          <w:sz w:val="20"/>
          <w:szCs w:val="20"/>
        </w:rPr>
        <w:t>HuggingFace</w:t>
      </w:r>
      <w:proofErr w:type="spellEnd"/>
      <w:r w:rsidRPr="008766A5">
        <w:rPr>
          <w:rFonts w:ascii="Times New Roman" w:hAnsi="Times New Roman" w:cs="Times New Roman"/>
          <w:sz w:val="20"/>
          <w:szCs w:val="20"/>
        </w:rPr>
        <w:t xml:space="preserve"> libraries</w:t>
      </w:r>
    </w:p>
    <w:p w14:paraId="7492DCAD" w14:textId="77777777" w:rsidR="00854407" w:rsidRPr="008766A5" w:rsidRDefault="00854407" w:rsidP="00854407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Evaluated the performance of these methods on various NLP tasks (e.g., sentiment analysis, Q&amp;A) with various train/test partitions</w:t>
      </w:r>
    </w:p>
    <w:p w14:paraId="4128D022" w14:textId="77777777" w:rsidR="00854407" w:rsidRDefault="00854407" w:rsidP="00854407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Concluded with a research paper how to balance performance and converging speed in parameter-efficient tuning</w:t>
      </w:r>
    </w:p>
    <w:p w14:paraId="55C588C9" w14:textId="77777777" w:rsidR="00854407" w:rsidRDefault="00854407" w:rsidP="00854407">
      <w:pPr>
        <w:pStyle w:val="NoSpacing"/>
        <w:tabs>
          <w:tab w:val="right" w:pos="10800"/>
        </w:tabs>
        <w:spacing w:line="246" w:lineRule="auto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Real-time Object Detection in Autonomous Driving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Sept. 2021 – Dec. 2021</w:t>
      </w:r>
    </w:p>
    <w:p w14:paraId="161D5818" w14:textId="77777777" w:rsidR="00854407" w:rsidRDefault="00854407" w:rsidP="00854407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/>
        <w:jc w:val="both"/>
        <w:rPr>
          <w:rFonts w:ascii="Times" w:hAnsi="Times"/>
          <w:sz w:val="20"/>
          <w:szCs w:val="20"/>
        </w:rPr>
      </w:pPr>
      <w:r w:rsidRPr="001B50C1">
        <w:rPr>
          <w:rFonts w:ascii="Times" w:hAnsi="Times"/>
          <w:sz w:val="20"/>
          <w:szCs w:val="20"/>
        </w:rPr>
        <w:t>Pre-process</w:t>
      </w:r>
      <w:r>
        <w:rPr>
          <w:rFonts w:ascii="Times" w:hAnsi="Times"/>
          <w:sz w:val="20"/>
          <w:szCs w:val="20"/>
        </w:rPr>
        <w:t>ed</w:t>
      </w:r>
      <w:r w:rsidRPr="001B50C1">
        <w:rPr>
          <w:rFonts w:ascii="Times" w:hAnsi="Times"/>
          <w:sz w:val="20"/>
          <w:szCs w:val="20"/>
        </w:rPr>
        <w:t xml:space="preserve"> and prepare</w:t>
      </w:r>
      <w:r>
        <w:rPr>
          <w:rFonts w:ascii="Times" w:hAnsi="Times"/>
          <w:sz w:val="20"/>
          <w:szCs w:val="20"/>
        </w:rPr>
        <w:t>d</w:t>
      </w:r>
      <w:r w:rsidRPr="001B50C1">
        <w:rPr>
          <w:rFonts w:ascii="Times" w:hAnsi="Times"/>
          <w:sz w:val="20"/>
          <w:szCs w:val="20"/>
        </w:rPr>
        <w:t xml:space="preserve"> </w:t>
      </w:r>
      <w:proofErr w:type="spellStart"/>
      <w:r w:rsidRPr="001B50C1">
        <w:rPr>
          <w:rFonts w:ascii="Times" w:hAnsi="Times"/>
          <w:sz w:val="20"/>
          <w:szCs w:val="20"/>
        </w:rPr>
        <w:t>CityScape</w:t>
      </w:r>
      <w:proofErr w:type="spellEnd"/>
      <w:r w:rsidRPr="001B50C1">
        <w:rPr>
          <w:rFonts w:ascii="Times" w:hAnsi="Times"/>
          <w:sz w:val="20"/>
          <w:szCs w:val="20"/>
        </w:rPr>
        <w:t xml:space="preserve"> dataset for object detection under autonomous driving scenarios </w:t>
      </w:r>
    </w:p>
    <w:p w14:paraId="7EC958B9" w14:textId="77777777" w:rsidR="00854407" w:rsidRDefault="00854407" w:rsidP="00854407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Finetuned </w:t>
      </w:r>
      <w:r w:rsidRPr="001B50C1">
        <w:rPr>
          <w:rFonts w:ascii="Times" w:hAnsi="Times"/>
          <w:sz w:val="20"/>
          <w:szCs w:val="20"/>
        </w:rPr>
        <w:t>YOLOv3 model on the prepared dataset by freezing the</w:t>
      </w:r>
      <w:r>
        <w:rPr>
          <w:rFonts w:ascii="Times" w:hAnsi="Times"/>
          <w:sz w:val="20"/>
          <w:szCs w:val="20"/>
        </w:rPr>
        <w:t xml:space="preserve"> </w:t>
      </w:r>
      <w:r w:rsidRPr="001B50C1">
        <w:rPr>
          <w:rFonts w:ascii="Times" w:hAnsi="Times"/>
          <w:sz w:val="20"/>
          <w:szCs w:val="20"/>
        </w:rPr>
        <w:t xml:space="preserve">backbone DarkNet53 and </w:t>
      </w:r>
      <w:r>
        <w:rPr>
          <w:rFonts w:ascii="Times" w:hAnsi="Times"/>
          <w:sz w:val="20"/>
          <w:szCs w:val="20"/>
        </w:rPr>
        <w:t>tuning</w:t>
      </w:r>
      <w:r w:rsidRPr="001B50C1">
        <w:rPr>
          <w:rFonts w:ascii="Times" w:hAnsi="Times"/>
          <w:sz w:val="20"/>
          <w:szCs w:val="20"/>
        </w:rPr>
        <w:t xml:space="preserve"> the feature pyramid network to </w:t>
      </w:r>
      <w:r>
        <w:rPr>
          <w:rFonts w:ascii="Times" w:hAnsi="Times"/>
          <w:sz w:val="20"/>
          <w:szCs w:val="20"/>
        </w:rPr>
        <w:t>detect what matters</w:t>
      </w:r>
      <w:r w:rsidRPr="001B50C1">
        <w:rPr>
          <w:rFonts w:ascii="Times" w:hAnsi="Times"/>
          <w:sz w:val="20"/>
          <w:szCs w:val="20"/>
        </w:rPr>
        <w:t xml:space="preserve"> in driving situations</w:t>
      </w:r>
    </w:p>
    <w:p w14:paraId="61EB9B06" w14:textId="1A2A5B79" w:rsidR="00854407" w:rsidRPr="00854407" w:rsidRDefault="00854407" w:rsidP="00854407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/>
        <w:jc w:val="both"/>
        <w:rPr>
          <w:rFonts w:ascii="Times" w:hAnsi="Times"/>
          <w:sz w:val="20"/>
          <w:szCs w:val="20"/>
        </w:rPr>
      </w:pPr>
      <w:r w:rsidRPr="001B50C1">
        <w:rPr>
          <w:rFonts w:ascii="Times" w:hAnsi="Times"/>
          <w:sz w:val="20"/>
          <w:szCs w:val="20"/>
        </w:rPr>
        <w:t xml:space="preserve">Achieved detection </w:t>
      </w:r>
      <w:r>
        <w:rPr>
          <w:rFonts w:ascii="Times" w:hAnsi="Times"/>
          <w:sz w:val="20"/>
          <w:szCs w:val="20"/>
        </w:rPr>
        <w:t>speed of 42 fps</w:t>
      </w:r>
      <w:r w:rsidRPr="001B50C1">
        <w:rPr>
          <w:rFonts w:ascii="Times" w:hAnsi="Times"/>
          <w:sz w:val="20"/>
          <w:szCs w:val="20"/>
        </w:rPr>
        <w:t xml:space="preserve"> on personal computer, with a </w:t>
      </w:r>
      <w:proofErr w:type="spellStart"/>
      <w:r w:rsidRPr="001B50C1">
        <w:rPr>
          <w:rFonts w:ascii="Times" w:hAnsi="Times"/>
          <w:sz w:val="20"/>
          <w:szCs w:val="20"/>
        </w:rPr>
        <w:t>mAP</w:t>
      </w:r>
      <w:proofErr w:type="spellEnd"/>
      <w:r w:rsidRPr="001B50C1">
        <w:rPr>
          <w:rFonts w:ascii="Times" w:hAnsi="Times"/>
          <w:sz w:val="20"/>
          <w:szCs w:val="20"/>
        </w:rPr>
        <w:t xml:space="preserve"> of 49.6% when </w:t>
      </w:r>
      <w:r>
        <w:rPr>
          <w:rFonts w:ascii="Times" w:hAnsi="Times"/>
          <w:sz w:val="20"/>
          <w:szCs w:val="20"/>
        </w:rPr>
        <w:t>transferring</w:t>
      </w:r>
      <w:r w:rsidRPr="001B50C1">
        <w:rPr>
          <w:rFonts w:ascii="Times" w:hAnsi="Times"/>
          <w:sz w:val="20"/>
          <w:szCs w:val="20"/>
        </w:rPr>
        <w:t xml:space="preserve"> to </w:t>
      </w:r>
      <w:r>
        <w:rPr>
          <w:rFonts w:ascii="Times" w:hAnsi="Times"/>
          <w:sz w:val="20"/>
          <w:szCs w:val="20"/>
        </w:rPr>
        <w:t>out-of-domain testing images</w:t>
      </w:r>
    </w:p>
    <w:p w14:paraId="1745823C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2" w:lineRule="auto"/>
        <w:rPr>
          <w:rFonts w:ascii="Times New Roman" w:eastAsia="Times New Roman" w:hAnsi="Times New Roman" w:cs="Times New Roman"/>
          <w:b/>
          <w:smallCaps/>
          <w:sz w:val="10"/>
          <w:szCs w:val="10"/>
        </w:rPr>
      </w:pPr>
    </w:p>
    <w:p w14:paraId="60A1E50D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2" w:lineRule="auto"/>
        <w:rPr>
          <w:rFonts w:ascii="Times New Roman" w:eastAsia="Times New Roman" w:hAnsi="Times New Roman" w:cs="Times New Roman"/>
          <w:b/>
          <w:smallCaps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PROFESSIONAL EXPERIENCE</w:t>
      </w:r>
    </w:p>
    <w:p w14:paraId="3DDD18D6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45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eBay Inc.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Software Engineering Intern – Cloud Infrastructure Team, (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hanghai, China)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Sept. 2022 – Aug. 2023</w:t>
      </w:r>
    </w:p>
    <w:p w14:paraId="660E9FE8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nnovated an Average-Time-to-Business (ATB) dashboard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Redux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React.j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and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pring Boot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monitor cluster statuses and send checkout alerts, reducing crisis response time by 25% and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boost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ervice availability from 99.14% to 99.8%</w:t>
      </w:r>
    </w:p>
    <w:p w14:paraId="5A198323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mplemented a predictive analytics model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cikit-lear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integrated it to ATB Dashboard to forecast system load and potential downtime, further reducing system downtime by 40%</w:t>
      </w:r>
    </w:p>
    <w:p w14:paraId="1FC8B939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veloped a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QL-based tool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or automating anomaly detection by </w:t>
      </w:r>
      <w:r w:rsidRPr="008766A5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>analyzing patterns and metric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eBay’s cloud infrastructure performance data, benefiting 100+ infrastructure engineers by providing predictive insights into system reliability</w:t>
      </w:r>
    </w:p>
    <w:p w14:paraId="72767B92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45" w:lineRule="auto"/>
        <w:rPr>
          <w:rFonts w:ascii="Times New Roman" w:eastAsia="Times New Roman" w:hAnsi="Times New Roman" w:cs="Times New Roman"/>
          <w:b/>
          <w:sz w:val="8"/>
          <w:szCs w:val="8"/>
        </w:rPr>
      </w:pPr>
    </w:p>
    <w:p w14:paraId="466F9543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45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Kaizntree Co.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o-founder and CTO, (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New York, NY and Remote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  <w:t>Sept. 2021 – Feb. 2024</w:t>
      </w:r>
    </w:p>
    <w:p w14:paraId="41BE0388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uilt a one-stop management solution for small businesses using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Vue.js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Django REST framework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and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PostgreSQL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earn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100+ happy customers by reducing their time spent on management tasks from 15 to just 2 hours per week</w:t>
      </w:r>
    </w:p>
    <w:p w14:paraId="319A4A3B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signed and executed a data-driven market analysis strategy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Panda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eabor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, identifying key growth opportunities for customers, resulting in an estimated 35% increase in customer acquisition during the roll-out window of this feature</w:t>
      </w:r>
    </w:p>
    <w:p w14:paraId="071E7A66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ollected and analyzed 1000+ user feedback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Panda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adopted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crum Development, Circle CI/CD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ith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Heroku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minimize friction throughout the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software development lifecycle (SDLC)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enabl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Kaizntree to address BUGs under 24 hours</w:t>
      </w:r>
    </w:p>
    <w:p w14:paraId="374A610A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Cs/>
          <w:iCs/>
          <w:color w:val="000000"/>
          <w:sz w:val="20"/>
          <w:szCs w:val="20"/>
        </w:rPr>
        <w:t xml:space="preserve">Spearheaded the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2-way integratio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etween Kaizntree and 4 major sales channels using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OAuth2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Shopify, Square, Etsy, and Xerox) and automated stock &amp; order sync across platforms, putting an end to manual updates and stock inconsistency on different channels</w:t>
      </w:r>
    </w:p>
    <w:p w14:paraId="3B798923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Won the 2023 NYU Summer Launchpad and 2023 NYUxYale Startup Competition, with a reward of $15,000 non-dilutive funding</w:t>
      </w:r>
    </w:p>
    <w:p w14:paraId="4026003E" w14:textId="46596C83" w:rsidR="00854407" w:rsidRPr="00854407" w:rsidRDefault="008766A5" w:rsidP="00854407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Earned investment from 3 individual investors and received a total of $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2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50,000 investment with Kaizntree valued at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million</w:t>
      </w:r>
    </w:p>
    <w:sectPr w:rsidR="00854407" w:rsidRPr="00854407" w:rsidSect="00D5329C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35F73"/>
    <w:multiLevelType w:val="multilevel"/>
    <w:tmpl w:val="F83E1E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54B17C1"/>
    <w:multiLevelType w:val="multilevel"/>
    <w:tmpl w:val="136A0E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5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5"/>
  </w:num>
  <w:num w:numId="2" w16cid:durableId="395668357">
    <w:abstractNumId w:val="3"/>
  </w:num>
  <w:num w:numId="3" w16cid:durableId="550117562">
    <w:abstractNumId w:val="14"/>
  </w:num>
  <w:num w:numId="4" w16cid:durableId="1665280323">
    <w:abstractNumId w:val="12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10"/>
  </w:num>
  <w:num w:numId="8" w16cid:durableId="1082993713">
    <w:abstractNumId w:val="11"/>
  </w:num>
  <w:num w:numId="9" w16cid:durableId="1027145932">
    <w:abstractNumId w:val="13"/>
  </w:num>
  <w:num w:numId="10" w16cid:durableId="600915231">
    <w:abstractNumId w:val="0"/>
  </w:num>
  <w:num w:numId="11" w16cid:durableId="710806877">
    <w:abstractNumId w:val="8"/>
  </w:num>
  <w:num w:numId="12" w16cid:durableId="312948367">
    <w:abstractNumId w:val="4"/>
  </w:num>
  <w:num w:numId="13" w16cid:durableId="2002924870">
    <w:abstractNumId w:val="6"/>
  </w:num>
  <w:num w:numId="14" w16cid:durableId="665129145">
    <w:abstractNumId w:val="7"/>
  </w:num>
  <w:num w:numId="15" w16cid:durableId="650983739">
    <w:abstractNumId w:val="3"/>
  </w:num>
  <w:num w:numId="16" w16cid:durableId="1846939620">
    <w:abstractNumId w:val="9"/>
  </w:num>
  <w:num w:numId="17" w16cid:durableId="11413823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C6F1A"/>
    <w:rsid w:val="000E0BAC"/>
    <w:rsid w:val="001050BD"/>
    <w:rsid w:val="00115170"/>
    <w:rsid w:val="00115469"/>
    <w:rsid w:val="001265AE"/>
    <w:rsid w:val="0014474B"/>
    <w:rsid w:val="00166D67"/>
    <w:rsid w:val="00167181"/>
    <w:rsid w:val="001676F1"/>
    <w:rsid w:val="00174D6E"/>
    <w:rsid w:val="00194270"/>
    <w:rsid w:val="001B01C8"/>
    <w:rsid w:val="001B50C1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3400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403D13"/>
    <w:rsid w:val="0041216A"/>
    <w:rsid w:val="00414BF2"/>
    <w:rsid w:val="004240EA"/>
    <w:rsid w:val="00434D69"/>
    <w:rsid w:val="004521AD"/>
    <w:rsid w:val="004550C2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3865"/>
    <w:rsid w:val="00575198"/>
    <w:rsid w:val="00582DE9"/>
    <w:rsid w:val="0059451C"/>
    <w:rsid w:val="00595DE0"/>
    <w:rsid w:val="005D7870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73754"/>
    <w:rsid w:val="00774748"/>
    <w:rsid w:val="007770C1"/>
    <w:rsid w:val="00781DAA"/>
    <w:rsid w:val="007927E1"/>
    <w:rsid w:val="007A0FCD"/>
    <w:rsid w:val="007A5747"/>
    <w:rsid w:val="007B5518"/>
    <w:rsid w:val="007D605F"/>
    <w:rsid w:val="007E742E"/>
    <w:rsid w:val="007F0C4D"/>
    <w:rsid w:val="007F7A8E"/>
    <w:rsid w:val="0080422D"/>
    <w:rsid w:val="0081583A"/>
    <w:rsid w:val="00854407"/>
    <w:rsid w:val="008766A5"/>
    <w:rsid w:val="00882F64"/>
    <w:rsid w:val="00892DB4"/>
    <w:rsid w:val="008A6825"/>
    <w:rsid w:val="008B3D42"/>
    <w:rsid w:val="008B6094"/>
    <w:rsid w:val="008C5C1F"/>
    <w:rsid w:val="008D6AF2"/>
    <w:rsid w:val="008E2ABC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06D21"/>
    <w:rsid w:val="00B20D11"/>
    <w:rsid w:val="00B271F9"/>
    <w:rsid w:val="00B8103B"/>
    <w:rsid w:val="00BA6B78"/>
    <w:rsid w:val="00BB2D25"/>
    <w:rsid w:val="00BE5591"/>
    <w:rsid w:val="00BF0AD3"/>
    <w:rsid w:val="00BF1891"/>
    <w:rsid w:val="00C72CAA"/>
    <w:rsid w:val="00C84C71"/>
    <w:rsid w:val="00CB1351"/>
    <w:rsid w:val="00CB4B89"/>
    <w:rsid w:val="00CB6841"/>
    <w:rsid w:val="00CD78D8"/>
    <w:rsid w:val="00CE6E8E"/>
    <w:rsid w:val="00D0296D"/>
    <w:rsid w:val="00D0401E"/>
    <w:rsid w:val="00D21D78"/>
    <w:rsid w:val="00D2212B"/>
    <w:rsid w:val="00D309B6"/>
    <w:rsid w:val="00D4759D"/>
    <w:rsid w:val="00D5329C"/>
    <w:rsid w:val="00D81141"/>
    <w:rsid w:val="00D90820"/>
    <w:rsid w:val="00D92DC8"/>
    <w:rsid w:val="00D92E65"/>
    <w:rsid w:val="00D92FFC"/>
    <w:rsid w:val="00D96FD5"/>
    <w:rsid w:val="00DB2354"/>
    <w:rsid w:val="00DB32D9"/>
    <w:rsid w:val="00DB706A"/>
    <w:rsid w:val="00DD4D8A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abs/2401.09866" TargetMode="External"/><Relationship Id="rId3" Type="http://schemas.openxmlformats.org/officeDocument/2006/relationships/styles" Target="styles.xml"/><Relationship Id="rId7" Type="http://schemas.openxmlformats.org/officeDocument/2006/relationships/hyperlink" Target="http://nigellu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p.nyu.edu/smartlab/engagement-detection-in-online-lear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790</Words>
  <Characters>450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5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8</cp:revision>
  <cp:lastPrinted>2024-01-13T21:24:00Z</cp:lastPrinted>
  <dcterms:created xsi:type="dcterms:W3CDTF">2024-01-13T21:24:00Z</dcterms:created>
  <dcterms:modified xsi:type="dcterms:W3CDTF">2024-03-01T17:21:00Z</dcterms:modified>
</cp:coreProperties>
</file>